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46881" w14:textId="2D91A81B" w:rsidR="00EB4AC9" w:rsidRPr="00D6465C" w:rsidRDefault="006F25C2" w:rsidP="006F25C2">
      <w:r>
        <w:t>Riggs Academic Prologue 2022</w:t>
      </w:r>
      <w:bookmarkStart w:id="0" w:name="_GoBack"/>
      <w:bookmarkEnd w:id="0"/>
    </w:p>
    <w:p w14:paraId="0A37501D" w14:textId="77777777" w:rsidR="00BB4537" w:rsidRPr="00D6465C" w:rsidRDefault="00BB4537"/>
    <w:p w14:paraId="5DAB6C7B" w14:textId="77777777" w:rsidR="00BB4537" w:rsidRPr="00D6465C" w:rsidRDefault="00BB4537"/>
    <w:p w14:paraId="02EB378F" w14:textId="77777777" w:rsidR="00BB4537" w:rsidRPr="00D6465C" w:rsidRDefault="00BB4537"/>
    <w:tbl>
      <w:tblPr>
        <w:tblStyle w:val="TableGrid"/>
        <w:tblW w:w="9219" w:type="dxa"/>
        <w:tblLook w:val="04A0" w:firstRow="1" w:lastRow="0" w:firstColumn="1" w:lastColumn="0" w:noHBand="0" w:noVBand="1"/>
      </w:tblPr>
      <w:tblGrid>
        <w:gridCol w:w="2114"/>
        <w:gridCol w:w="3060"/>
        <w:gridCol w:w="33"/>
        <w:gridCol w:w="179"/>
        <w:gridCol w:w="81"/>
        <w:gridCol w:w="3752"/>
      </w:tblGrid>
      <w:tr w:rsidR="00BB4537" w:rsidRPr="00D6465C" w14:paraId="1D843BE2" w14:textId="77777777" w:rsidTr="5326B3E9">
        <w:trPr>
          <w:trHeight w:val="820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78A17B71" w14:textId="77777777" w:rsidR="00BB4537" w:rsidRPr="00D6465C" w:rsidRDefault="4382DB1F" w:rsidP="00BB4537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Friday, August 19, 2022</w:t>
            </w:r>
          </w:p>
          <w:p w14:paraId="35CD7BAE" w14:textId="77777777" w:rsidR="00BB4537" w:rsidRPr="00D6465C" w:rsidRDefault="00BB4537" w:rsidP="00BB4537">
            <w:pPr>
              <w:jc w:val="center"/>
              <w:rPr>
                <w:b/>
                <w:bCs/>
              </w:rPr>
            </w:pPr>
            <w:r w:rsidRPr="00D6465C">
              <w:rPr>
                <w:b/>
                <w:bCs/>
              </w:rPr>
              <w:t xml:space="preserve">Location: </w:t>
            </w:r>
            <w:r w:rsidR="006B406E">
              <w:rPr>
                <w:b/>
                <w:bCs/>
              </w:rPr>
              <w:t xml:space="preserve">Founders Room </w:t>
            </w:r>
          </w:p>
          <w:p w14:paraId="257A1BCC" w14:textId="77777777" w:rsidR="00BB4537" w:rsidRPr="00D6465C" w:rsidRDefault="4382DB1F" w:rsidP="4382DB1F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Dress Code: Casual</w:t>
            </w:r>
          </w:p>
        </w:tc>
      </w:tr>
      <w:tr w:rsidR="00BB4537" w:rsidRPr="00D6465C" w14:paraId="37CD1D9D" w14:textId="77777777" w:rsidTr="5326B3E9">
        <w:trPr>
          <w:trHeight w:val="321"/>
        </w:trPr>
        <w:tc>
          <w:tcPr>
            <w:tcW w:w="2114" w:type="dxa"/>
            <w:vAlign w:val="center"/>
          </w:tcPr>
          <w:p w14:paraId="46EF043E" w14:textId="77777777" w:rsidR="00BB4537" w:rsidRPr="00D6465C" w:rsidRDefault="00BB4537" w:rsidP="00026B1F">
            <w:pPr>
              <w:jc w:val="center"/>
            </w:pPr>
            <w:r w:rsidRPr="00D6465C">
              <w:t>9:00 – 9:30 am</w:t>
            </w:r>
          </w:p>
        </w:tc>
        <w:tc>
          <w:tcPr>
            <w:tcW w:w="7105" w:type="dxa"/>
            <w:gridSpan w:val="5"/>
          </w:tcPr>
          <w:p w14:paraId="5E86E869" w14:textId="77777777" w:rsidR="00BB4537" w:rsidRPr="00D6465C" w:rsidRDefault="4382DB1F" w:rsidP="00026B1F">
            <w:pPr>
              <w:jc w:val="center"/>
            </w:pPr>
            <w:r>
              <w:t>Welcome</w:t>
            </w:r>
          </w:p>
          <w:p w14:paraId="22FC924E" w14:textId="77777777" w:rsidR="00BB4537" w:rsidRPr="00D6465C" w:rsidRDefault="4382DB1F" w:rsidP="00026B1F">
            <w:pPr>
              <w:jc w:val="center"/>
            </w:pPr>
            <w:r>
              <w:t xml:space="preserve">President Schuster &amp; Dean </w:t>
            </w:r>
            <w:r w:rsidR="00EC020F">
              <w:t>Prosser</w:t>
            </w:r>
          </w:p>
        </w:tc>
      </w:tr>
      <w:tr w:rsidR="00BB4537" w:rsidRPr="00D6465C" w14:paraId="5F7168B9" w14:textId="77777777" w:rsidTr="5326B3E9">
        <w:trPr>
          <w:trHeight w:val="551"/>
        </w:trPr>
        <w:tc>
          <w:tcPr>
            <w:tcW w:w="2114" w:type="dxa"/>
            <w:vAlign w:val="center"/>
          </w:tcPr>
          <w:p w14:paraId="2488F31C" w14:textId="5AABA7F7" w:rsidR="00BB4537" w:rsidRPr="00D6465C" w:rsidRDefault="4FC39205" w:rsidP="4FC39205">
            <w:pPr>
              <w:spacing w:line="259" w:lineRule="auto"/>
              <w:jc w:val="center"/>
            </w:pPr>
            <w:r>
              <w:t>All day</w:t>
            </w:r>
          </w:p>
        </w:tc>
        <w:tc>
          <w:tcPr>
            <w:tcW w:w="7105" w:type="dxa"/>
            <w:gridSpan w:val="5"/>
          </w:tcPr>
          <w:p w14:paraId="704E632B" w14:textId="77777777" w:rsidR="00BB4537" w:rsidRDefault="00EC020F" w:rsidP="00026B1F">
            <w:pPr>
              <w:jc w:val="center"/>
            </w:pPr>
            <w:r>
              <w:t xml:space="preserve">Industry Trips </w:t>
            </w:r>
          </w:p>
          <w:p w14:paraId="7D830FBD" w14:textId="77777777" w:rsidR="00EC020F" w:rsidRPr="00D6465C" w:rsidRDefault="00EC020F" w:rsidP="00026B1F">
            <w:pPr>
              <w:jc w:val="center"/>
            </w:pPr>
            <w:r>
              <w:t>With Career Services</w:t>
            </w:r>
          </w:p>
        </w:tc>
      </w:tr>
      <w:tr w:rsidR="00BB4537" w:rsidRPr="00D6465C" w14:paraId="0432196F" w14:textId="77777777" w:rsidTr="5326B3E9">
        <w:trPr>
          <w:trHeight w:val="820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7BCF6F1F" w14:textId="77777777" w:rsidR="00BB4537" w:rsidRPr="00D6465C" w:rsidRDefault="4382DB1F" w:rsidP="00BB4537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Monday, August 22, 2022</w:t>
            </w:r>
          </w:p>
          <w:p w14:paraId="37427E62" w14:textId="77777777" w:rsidR="00BB4537" w:rsidRPr="00D6465C" w:rsidRDefault="00BB4537" w:rsidP="00BB4537">
            <w:pPr>
              <w:jc w:val="center"/>
              <w:rPr>
                <w:b/>
                <w:bCs/>
              </w:rPr>
            </w:pPr>
            <w:r w:rsidRPr="00D6465C">
              <w:rPr>
                <w:b/>
                <w:bCs/>
              </w:rPr>
              <w:t xml:space="preserve">Location: </w:t>
            </w:r>
            <w:r w:rsidR="006B406E">
              <w:rPr>
                <w:b/>
                <w:bCs/>
              </w:rPr>
              <w:t xml:space="preserve">Founders </w:t>
            </w:r>
          </w:p>
          <w:p w14:paraId="1C660660" w14:textId="77777777" w:rsidR="00BB4537" w:rsidRPr="00D6465C" w:rsidRDefault="00BB4537" w:rsidP="00BB4537">
            <w:pPr>
              <w:jc w:val="center"/>
            </w:pPr>
            <w:r w:rsidRPr="00D6465C">
              <w:rPr>
                <w:b/>
                <w:bCs/>
              </w:rPr>
              <w:t>Dress Code: Casual</w:t>
            </w:r>
          </w:p>
        </w:tc>
      </w:tr>
      <w:tr w:rsidR="00EC020F" w:rsidRPr="00D6465C" w14:paraId="51B8A776" w14:textId="77777777" w:rsidTr="5326B3E9">
        <w:trPr>
          <w:trHeight w:val="551"/>
        </w:trPr>
        <w:tc>
          <w:tcPr>
            <w:tcW w:w="2114" w:type="dxa"/>
            <w:vAlign w:val="center"/>
          </w:tcPr>
          <w:p w14:paraId="2B988A38" w14:textId="77777777" w:rsidR="00EC020F" w:rsidRPr="00D6465C" w:rsidRDefault="00EC020F" w:rsidP="00EC020F">
            <w:pPr>
              <w:jc w:val="center"/>
            </w:pPr>
            <w:r w:rsidRPr="00D6465C">
              <w:t>9:00 – 9:</w:t>
            </w:r>
            <w:r>
              <w:t>15</w:t>
            </w:r>
            <w:r w:rsidRPr="00D6465C">
              <w:t xml:space="preserve"> am</w:t>
            </w:r>
          </w:p>
        </w:tc>
        <w:tc>
          <w:tcPr>
            <w:tcW w:w="7105" w:type="dxa"/>
            <w:gridSpan w:val="5"/>
          </w:tcPr>
          <w:p w14:paraId="5244616E" w14:textId="1BF92897" w:rsidR="00EC020F" w:rsidRPr="00D6465C" w:rsidRDefault="5326B3E9" w:rsidP="00EC020F">
            <w:pPr>
              <w:jc w:val="center"/>
            </w:pPr>
            <w:r>
              <w:t>Academic Prologue Overview</w:t>
            </w:r>
          </w:p>
          <w:p w14:paraId="4AFB9F56" w14:textId="6661A5EC" w:rsidR="00EC020F" w:rsidRPr="00D6465C" w:rsidRDefault="5326B3E9" w:rsidP="00EC020F">
            <w:pPr>
              <w:jc w:val="center"/>
              <w:rPr>
                <w:highlight w:val="yellow"/>
              </w:rPr>
            </w:pPr>
            <w:r>
              <w:t xml:space="preserve"> Dean Prosser</w:t>
            </w:r>
          </w:p>
        </w:tc>
      </w:tr>
      <w:tr w:rsidR="00EC020F" w:rsidRPr="00D6465C" w14:paraId="37138DF2" w14:textId="77777777" w:rsidTr="5326B3E9">
        <w:trPr>
          <w:trHeight w:val="537"/>
        </w:trPr>
        <w:tc>
          <w:tcPr>
            <w:tcW w:w="2114" w:type="dxa"/>
            <w:vAlign w:val="center"/>
          </w:tcPr>
          <w:p w14:paraId="07D8B4C8" w14:textId="77777777" w:rsidR="00EC020F" w:rsidRPr="00D6465C" w:rsidRDefault="00EC020F" w:rsidP="00EC020F">
            <w:pPr>
              <w:jc w:val="center"/>
            </w:pPr>
            <w:r w:rsidRPr="00D6465C">
              <w:t>9:</w:t>
            </w:r>
            <w:r>
              <w:t>15</w:t>
            </w:r>
            <w:r w:rsidRPr="00D6465C">
              <w:t xml:space="preserve"> – </w:t>
            </w:r>
            <w:r w:rsidR="003E29B7">
              <w:t>10</w:t>
            </w:r>
            <w:r w:rsidRPr="00D6465C">
              <w:t>:</w:t>
            </w:r>
            <w:r w:rsidR="003E29B7">
              <w:t>0</w:t>
            </w:r>
            <w:r>
              <w:t>0</w:t>
            </w:r>
            <w:r w:rsidRPr="00D6465C">
              <w:t xml:space="preserve"> am</w:t>
            </w:r>
          </w:p>
        </w:tc>
        <w:tc>
          <w:tcPr>
            <w:tcW w:w="7105" w:type="dxa"/>
            <w:gridSpan w:val="5"/>
          </w:tcPr>
          <w:p w14:paraId="72E95FAF" w14:textId="77777777" w:rsidR="003E29B7" w:rsidRPr="00D6465C" w:rsidRDefault="5326B3E9" w:rsidP="003E29B7">
            <w:pPr>
              <w:jc w:val="center"/>
            </w:pPr>
            <w:r>
              <w:t>Honor Code &amp; Academic Integrity</w:t>
            </w:r>
          </w:p>
          <w:p w14:paraId="3DFB2B44" w14:textId="6EBEB465" w:rsidR="00EC020F" w:rsidRPr="4382DB1F" w:rsidRDefault="5326B3E9" w:rsidP="003E29B7">
            <w:pPr>
              <w:jc w:val="center"/>
              <w:rPr>
                <w:highlight w:val="yellow"/>
              </w:rPr>
            </w:pPr>
            <w:r>
              <w:t>Professor Steve Casper &amp; Jane Rosenthal</w:t>
            </w:r>
          </w:p>
        </w:tc>
      </w:tr>
      <w:tr w:rsidR="00BB4537" w:rsidRPr="00D6465C" w14:paraId="1216273C" w14:textId="77777777" w:rsidTr="5326B3E9">
        <w:trPr>
          <w:trHeight w:val="282"/>
        </w:trPr>
        <w:tc>
          <w:tcPr>
            <w:tcW w:w="2114" w:type="dxa"/>
            <w:vAlign w:val="center"/>
          </w:tcPr>
          <w:p w14:paraId="08481145" w14:textId="77777777" w:rsidR="00BB4537" w:rsidRPr="00D6465C" w:rsidRDefault="003E29B7" w:rsidP="00026B1F">
            <w:pPr>
              <w:jc w:val="center"/>
            </w:pPr>
            <w:r>
              <w:t>10</w:t>
            </w:r>
            <w:r w:rsidR="006B495C" w:rsidRPr="00D6465C">
              <w:t>:</w:t>
            </w:r>
            <w:r>
              <w:t>0</w:t>
            </w:r>
            <w:r w:rsidR="00EC020F">
              <w:t>0</w:t>
            </w:r>
            <w:r w:rsidR="006B495C" w:rsidRPr="00D6465C">
              <w:t xml:space="preserve"> – 1</w:t>
            </w:r>
            <w:r w:rsidR="00EC020F">
              <w:t>0</w:t>
            </w:r>
            <w:r w:rsidR="006B495C" w:rsidRPr="00D6465C">
              <w:t>:</w:t>
            </w:r>
            <w:r>
              <w:t>15</w:t>
            </w:r>
            <w:r w:rsidR="006B495C" w:rsidRPr="00D6465C">
              <w:t xml:space="preserve"> am</w:t>
            </w:r>
          </w:p>
        </w:tc>
        <w:tc>
          <w:tcPr>
            <w:tcW w:w="7105" w:type="dxa"/>
            <w:gridSpan w:val="5"/>
          </w:tcPr>
          <w:p w14:paraId="0CA2AFA9" w14:textId="77777777" w:rsidR="006B495C" w:rsidRPr="00D6465C" w:rsidRDefault="003E29B7" w:rsidP="00EC020F">
            <w:pPr>
              <w:jc w:val="center"/>
              <w:rPr>
                <w:highlight w:val="yellow"/>
              </w:rPr>
            </w:pPr>
            <w:r w:rsidRPr="003E29B7">
              <w:t>Break</w:t>
            </w:r>
          </w:p>
        </w:tc>
      </w:tr>
      <w:tr w:rsidR="00EC020F" w:rsidRPr="00D6465C" w14:paraId="4B164D43" w14:textId="77777777" w:rsidTr="5326B3E9">
        <w:trPr>
          <w:trHeight w:val="537"/>
        </w:trPr>
        <w:tc>
          <w:tcPr>
            <w:tcW w:w="2114" w:type="dxa"/>
            <w:vAlign w:val="center"/>
          </w:tcPr>
          <w:p w14:paraId="046194B7" w14:textId="77777777" w:rsidR="00EC020F" w:rsidRPr="00D6465C" w:rsidRDefault="00EC020F" w:rsidP="00026B1F">
            <w:pPr>
              <w:jc w:val="center"/>
            </w:pPr>
            <w:r>
              <w:t>10:</w:t>
            </w:r>
            <w:r w:rsidR="003E29B7">
              <w:t>00</w:t>
            </w:r>
            <w:r>
              <w:t xml:space="preserve"> – 10:</w:t>
            </w:r>
            <w:r w:rsidR="003E29B7">
              <w:t>4</w:t>
            </w:r>
            <w:r>
              <w:t>5 am</w:t>
            </w:r>
          </w:p>
        </w:tc>
        <w:tc>
          <w:tcPr>
            <w:tcW w:w="7105" w:type="dxa"/>
            <w:gridSpan w:val="5"/>
          </w:tcPr>
          <w:p w14:paraId="0BC9FAE4" w14:textId="77777777" w:rsidR="003E29B7" w:rsidRPr="00D6465C" w:rsidRDefault="003E29B7" w:rsidP="003E29B7">
            <w:pPr>
              <w:jc w:val="center"/>
            </w:pPr>
            <w:r w:rsidRPr="00D6465C">
              <w:t>Project Overview</w:t>
            </w:r>
          </w:p>
          <w:p w14:paraId="5723B01F" w14:textId="77777777" w:rsidR="00EC020F" w:rsidRPr="00D6465C" w:rsidRDefault="003E29B7" w:rsidP="003E29B7">
            <w:pPr>
              <w:jc w:val="center"/>
            </w:pPr>
            <w:r w:rsidRPr="00D6465C">
              <w:t>Professor Steve Casper</w:t>
            </w:r>
          </w:p>
        </w:tc>
      </w:tr>
      <w:tr w:rsidR="00EC020F" w:rsidRPr="00D6465C" w14:paraId="6AB2603F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18F657A6" w14:textId="10572E78" w:rsidR="00EC020F" w:rsidRDefault="4FC39205" w:rsidP="00EC020F">
            <w:pPr>
              <w:jc w:val="center"/>
            </w:pPr>
            <w:r>
              <w:t>10:45 – 11:15 pm</w:t>
            </w:r>
          </w:p>
        </w:tc>
        <w:tc>
          <w:tcPr>
            <w:tcW w:w="7105" w:type="dxa"/>
            <w:gridSpan w:val="5"/>
          </w:tcPr>
          <w:p w14:paraId="7F8D0D25" w14:textId="6F3E071F" w:rsidR="00EC020F" w:rsidRDefault="5326B3E9" w:rsidP="00EC020F">
            <w:pPr>
              <w:jc w:val="center"/>
            </w:pPr>
            <w:r>
              <w:t>Teamwork Skills</w:t>
            </w:r>
          </w:p>
          <w:p w14:paraId="5B1EF191" w14:textId="30B17933" w:rsidR="00EC020F" w:rsidRDefault="29DA06B7" w:rsidP="29DA06B7">
            <w:pPr>
              <w:jc w:val="center"/>
            </w:pPr>
            <w:r>
              <w:t>Angelika Niemz</w:t>
            </w:r>
          </w:p>
        </w:tc>
      </w:tr>
      <w:tr w:rsidR="00BB4537" w:rsidRPr="00D6465C" w14:paraId="09F5100F" w14:textId="77777777" w:rsidTr="5326B3E9">
        <w:trPr>
          <w:trHeight w:val="1093"/>
        </w:trPr>
        <w:tc>
          <w:tcPr>
            <w:tcW w:w="2114" w:type="dxa"/>
            <w:vAlign w:val="center"/>
          </w:tcPr>
          <w:p w14:paraId="16EBC029" w14:textId="3250D82A" w:rsidR="00BB4537" w:rsidRPr="00D6465C" w:rsidRDefault="4FC39205" w:rsidP="00026B1F">
            <w:pPr>
              <w:jc w:val="center"/>
            </w:pPr>
            <w:r>
              <w:t>11:15 – 12:00 pm</w:t>
            </w:r>
          </w:p>
        </w:tc>
        <w:tc>
          <w:tcPr>
            <w:tcW w:w="7105" w:type="dxa"/>
            <w:gridSpan w:val="5"/>
          </w:tcPr>
          <w:p w14:paraId="3FF845CA" w14:textId="77777777" w:rsidR="00787DB1" w:rsidRPr="00D6465C" w:rsidRDefault="4FC39205" w:rsidP="00026B1F">
            <w:pPr>
              <w:jc w:val="center"/>
            </w:pPr>
            <w:r>
              <w:t>The KGI Experience - Faculty Panel</w:t>
            </w:r>
          </w:p>
          <w:p w14:paraId="765CCED5" w14:textId="77777777" w:rsidR="00787DB1" w:rsidRPr="00D6465C" w:rsidRDefault="5326B3E9" w:rsidP="00026B1F">
            <w:pPr>
              <w:jc w:val="center"/>
            </w:pPr>
            <w:r>
              <w:t xml:space="preserve">Panelists: Saurav Datta, Animesh Ray, Travis Schlappi, </w:t>
            </w:r>
            <w:r w:rsidR="4382DB1F">
              <w:br/>
            </w:r>
            <w:r>
              <w:t>Yun Liu, Alan Rothfeld</w:t>
            </w:r>
          </w:p>
          <w:p w14:paraId="5A39BBE3" w14:textId="312C1D0D" w:rsidR="00787DB1" w:rsidRPr="00D6465C" w:rsidRDefault="4FC39205" w:rsidP="4382DB1F">
            <w:pPr>
              <w:jc w:val="center"/>
            </w:pPr>
            <w:r>
              <w:t>Moderated by Jane Rosenthal</w:t>
            </w:r>
          </w:p>
        </w:tc>
      </w:tr>
      <w:tr w:rsidR="00EC020F" w:rsidRPr="00D6465C" w14:paraId="4EAECECF" w14:textId="77777777" w:rsidTr="5326B3E9">
        <w:trPr>
          <w:trHeight w:val="287"/>
        </w:trPr>
        <w:tc>
          <w:tcPr>
            <w:tcW w:w="2114" w:type="dxa"/>
            <w:vAlign w:val="center"/>
          </w:tcPr>
          <w:p w14:paraId="5FBD5ED6" w14:textId="77777777" w:rsidR="00EC020F" w:rsidRPr="00D6465C" w:rsidRDefault="00EC020F" w:rsidP="00026B1F">
            <w:pPr>
              <w:jc w:val="center"/>
            </w:pPr>
            <w:r>
              <w:t>12:00 – 1:00 pm</w:t>
            </w:r>
          </w:p>
        </w:tc>
        <w:tc>
          <w:tcPr>
            <w:tcW w:w="7105" w:type="dxa"/>
            <w:gridSpan w:val="5"/>
            <w:vAlign w:val="center"/>
          </w:tcPr>
          <w:p w14:paraId="37B4B499" w14:textId="77777777" w:rsidR="00EC020F" w:rsidRPr="00D6465C" w:rsidRDefault="5326B3E9" w:rsidP="00026B1F">
            <w:pPr>
              <w:jc w:val="center"/>
            </w:pPr>
            <w:r>
              <w:t>Lunch with Faculty</w:t>
            </w:r>
          </w:p>
        </w:tc>
      </w:tr>
      <w:tr w:rsidR="4FC39205" w14:paraId="1B416FBE" w14:textId="77777777" w:rsidTr="5326B3E9">
        <w:trPr>
          <w:trHeight w:val="287"/>
        </w:trPr>
        <w:tc>
          <w:tcPr>
            <w:tcW w:w="2114" w:type="dxa"/>
            <w:vAlign w:val="center"/>
          </w:tcPr>
          <w:p w14:paraId="57857F6E" w14:textId="66C04F32" w:rsidR="4FC39205" w:rsidRDefault="4FC39205" w:rsidP="4FC39205">
            <w:pPr>
              <w:jc w:val="center"/>
            </w:pPr>
            <w:r>
              <w:t>1:00 – 3:00 pm</w:t>
            </w:r>
          </w:p>
        </w:tc>
        <w:tc>
          <w:tcPr>
            <w:tcW w:w="7105" w:type="dxa"/>
            <w:gridSpan w:val="5"/>
            <w:vAlign w:val="center"/>
          </w:tcPr>
          <w:p w14:paraId="0BAA1E07" w14:textId="4844BB24" w:rsidR="4FC39205" w:rsidRDefault="4FC39205" w:rsidP="4FC39205">
            <w:pPr>
              <w:jc w:val="center"/>
            </w:pPr>
            <w:r>
              <w:t>Work on Projects with your team</w:t>
            </w:r>
          </w:p>
        </w:tc>
      </w:tr>
      <w:tr w:rsidR="00EC020F" w:rsidRPr="00D6465C" w14:paraId="55CB6E1A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5B9F9EDC" w14:textId="70920413" w:rsidR="00EC020F" w:rsidRPr="00D6465C" w:rsidRDefault="5326B3E9" w:rsidP="00026B1F">
            <w:pPr>
              <w:jc w:val="center"/>
            </w:pPr>
            <w:r>
              <w:t>3:00 – 5:00 pm</w:t>
            </w:r>
          </w:p>
        </w:tc>
        <w:tc>
          <w:tcPr>
            <w:tcW w:w="7105" w:type="dxa"/>
            <w:gridSpan w:val="5"/>
          </w:tcPr>
          <w:p w14:paraId="36345F53" w14:textId="2099FACE" w:rsidR="00EC020F" w:rsidRDefault="5326B3E9" w:rsidP="00026B1F">
            <w:pPr>
              <w:jc w:val="center"/>
            </w:pPr>
            <w:r>
              <w:t>Faculty Office hours</w:t>
            </w:r>
          </w:p>
        </w:tc>
      </w:tr>
      <w:tr w:rsidR="003C6012" w:rsidRPr="00D6465C" w14:paraId="21E43A80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05BDE558" w14:textId="10EB0D40" w:rsidR="003C6012" w:rsidRPr="00D6465C" w:rsidRDefault="5326B3E9" w:rsidP="00026B1F">
            <w:pPr>
              <w:jc w:val="center"/>
            </w:pPr>
            <w:r>
              <w:t>4:00 – 6:00 pm</w:t>
            </w:r>
          </w:p>
        </w:tc>
        <w:tc>
          <w:tcPr>
            <w:tcW w:w="7105" w:type="dxa"/>
            <w:gridSpan w:val="5"/>
          </w:tcPr>
          <w:p w14:paraId="2405E136" w14:textId="77777777" w:rsidR="003C6012" w:rsidRPr="00D6465C" w:rsidRDefault="5326B3E9" w:rsidP="00026B1F">
            <w:pPr>
              <w:jc w:val="center"/>
            </w:pPr>
            <w:r>
              <w:t xml:space="preserve">Peer Mentor Social – Chan Family Patio and Café </w:t>
            </w:r>
          </w:p>
        </w:tc>
      </w:tr>
      <w:tr w:rsidR="003C6012" w:rsidRPr="00D6465C" w14:paraId="736EDD84" w14:textId="77777777" w:rsidTr="5326B3E9">
        <w:trPr>
          <w:trHeight w:val="268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0157FE55" w14:textId="77777777" w:rsidR="003C6012" w:rsidRPr="00D6465C" w:rsidRDefault="00026B1F" w:rsidP="003C6012">
            <w:pPr>
              <w:jc w:val="center"/>
              <w:rPr>
                <w:b/>
                <w:bCs/>
              </w:rPr>
            </w:pPr>
            <w:r>
              <w:br w:type="page"/>
            </w:r>
            <w:r w:rsidR="4382DB1F" w:rsidRPr="4382DB1F">
              <w:rPr>
                <w:b/>
                <w:bCs/>
              </w:rPr>
              <w:t>Tuesday, August 23, 2022</w:t>
            </w:r>
          </w:p>
          <w:p w14:paraId="51ABE6AA" w14:textId="77777777" w:rsidR="003C6012" w:rsidRPr="00D6465C" w:rsidRDefault="003C6012" w:rsidP="003C6012">
            <w:pPr>
              <w:jc w:val="center"/>
              <w:rPr>
                <w:b/>
                <w:bCs/>
              </w:rPr>
            </w:pPr>
            <w:r w:rsidRPr="00D6465C">
              <w:rPr>
                <w:b/>
                <w:bCs/>
              </w:rPr>
              <w:t xml:space="preserve">Location: </w:t>
            </w:r>
            <w:r w:rsidR="00CF5FDD">
              <w:rPr>
                <w:b/>
                <w:bCs/>
              </w:rPr>
              <w:t>1110 Classroom</w:t>
            </w:r>
          </w:p>
          <w:p w14:paraId="6E131652" w14:textId="77777777" w:rsidR="003C6012" w:rsidRPr="00D6465C" w:rsidRDefault="003C6012" w:rsidP="003C6012">
            <w:pPr>
              <w:jc w:val="center"/>
            </w:pPr>
            <w:r w:rsidRPr="00D6465C">
              <w:rPr>
                <w:b/>
                <w:bCs/>
              </w:rPr>
              <w:t>Dress Code: Casual</w:t>
            </w:r>
          </w:p>
        </w:tc>
      </w:tr>
      <w:tr w:rsidR="009A6448" w:rsidRPr="00D6465C" w14:paraId="5E4A9C68" w14:textId="77777777" w:rsidTr="5326B3E9">
        <w:trPr>
          <w:trHeight w:val="270"/>
        </w:trPr>
        <w:tc>
          <w:tcPr>
            <w:tcW w:w="2114" w:type="dxa"/>
            <w:vMerge w:val="restart"/>
            <w:vAlign w:val="center"/>
          </w:tcPr>
          <w:p w14:paraId="7ECA1744" w14:textId="77777777" w:rsidR="009A6448" w:rsidRPr="00D6465C" w:rsidRDefault="009A6448" w:rsidP="00026B1F">
            <w:pPr>
              <w:jc w:val="center"/>
            </w:pPr>
            <w:r w:rsidRPr="00D6465C">
              <w:t>8:00 – 10:00 am</w:t>
            </w:r>
          </w:p>
        </w:tc>
        <w:tc>
          <w:tcPr>
            <w:tcW w:w="7105" w:type="dxa"/>
            <w:gridSpan w:val="5"/>
            <w:vAlign w:val="center"/>
          </w:tcPr>
          <w:p w14:paraId="3DCC595F" w14:textId="77777777" w:rsidR="009A6448" w:rsidRPr="00D6465C" w:rsidRDefault="009A6448" w:rsidP="009A6448">
            <w:pPr>
              <w:jc w:val="center"/>
            </w:pPr>
            <w:r w:rsidRPr="00D6465C">
              <w:t>Concurrent Sessions</w:t>
            </w:r>
          </w:p>
        </w:tc>
      </w:tr>
      <w:tr w:rsidR="009A6448" w:rsidRPr="00D6465C" w14:paraId="1890D2A8" w14:textId="77777777" w:rsidTr="5326B3E9">
        <w:trPr>
          <w:trHeight w:val="941"/>
        </w:trPr>
        <w:tc>
          <w:tcPr>
            <w:tcW w:w="2114" w:type="dxa"/>
            <w:vMerge/>
            <w:vAlign w:val="center"/>
          </w:tcPr>
          <w:p w14:paraId="0D0B940D" w14:textId="77777777" w:rsidR="009A6448" w:rsidRPr="00D6465C" w:rsidRDefault="009A6448" w:rsidP="00026B1F">
            <w:pPr>
              <w:jc w:val="center"/>
            </w:pPr>
          </w:p>
        </w:tc>
        <w:tc>
          <w:tcPr>
            <w:tcW w:w="3272" w:type="dxa"/>
            <w:gridSpan w:val="3"/>
          </w:tcPr>
          <w:p w14:paraId="3560A85D" w14:textId="4220BE99" w:rsidR="00EC020F" w:rsidRPr="00D6465C" w:rsidRDefault="4FC39205" w:rsidP="4FC39205">
            <w:pPr>
              <w:spacing w:line="259" w:lineRule="auto"/>
              <w:jc w:val="center"/>
            </w:pPr>
            <w:r>
              <w:t>Project Workshop – Drug Development</w:t>
            </w:r>
          </w:p>
          <w:p w14:paraId="6CEAE8B1" w14:textId="479267DC" w:rsidR="00EC020F" w:rsidRPr="00D6465C" w:rsidRDefault="4FC39205" w:rsidP="4FC39205">
            <w:pPr>
              <w:spacing w:line="259" w:lineRule="auto"/>
              <w:jc w:val="center"/>
            </w:pPr>
            <w:r>
              <w:t>Larry Grill/Mike Koeris? &amp; Joel</w:t>
            </w:r>
          </w:p>
        </w:tc>
        <w:tc>
          <w:tcPr>
            <w:tcW w:w="3833" w:type="dxa"/>
            <w:gridSpan w:val="2"/>
          </w:tcPr>
          <w:p w14:paraId="34495DC3" w14:textId="77777777" w:rsidR="009A6448" w:rsidRPr="00D6465C" w:rsidRDefault="009A6448" w:rsidP="00026B1F">
            <w:pPr>
              <w:jc w:val="center"/>
            </w:pPr>
            <w:r w:rsidRPr="00D6465C">
              <w:t>Presentation Workshop</w:t>
            </w:r>
          </w:p>
          <w:p w14:paraId="55BA8531" w14:textId="77777777" w:rsidR="009A6448" w:rsidRPr="00D6465C" w:rsidRDefault="009A6448" w:rsidP="00026B1F">
            <w:pPr>
              <w:jc w:val="center"/>
            </w:pPr>
            <w:r w:rsidRPr="00D6465C">
              <w:t>Facilitated by Professor Angelika Niemz</w:t>
            </w:r>
          </w:p>
        </w:tc>
      </w:tr>
      <w:tr w:rsidR="009A6448" w:rsidRPr="00D6465C" w14:paraId="47B91D5D" w14:textId="77777777" w:rsidTr="5326B3E9">
        <w:trPr>
          <w:trHeight w:val="228"/>
        </w:trPr>
        <w:tc>
          <w:tcPr>
            <w:tcW w:w="2114" w:type="dxa"/>
            <w:vMerge w:val="restart"/>
            <w:vAlign w:val="center"/>
          </w:tcPr>
          <w:p w14:paraId="34C955BE" w14:textId="77777777" w:rsidR="009A6448" w:rsidRPr="00D6465C" w:rsidRDefault="009A6448" w:rsidP="00026B1F">
            <w:pPr>
              <w:jc w:val="center"/>
            </w:pPr>
            <w:r w:rsidRPr="00D6465C">
              <w:t>10:00 -12:00 pm</w:t>
            </w:r>
          </w:p>
        </w:tc>
        <w:tc>
          <w:tcPr>
            <w:tcW w:w="7105" w:type="dxa"/>
            <w:gridSpan w:val="5"/>
            <w:vAlign w:val="center"/>
          </w:tcPr>
          <w:p w14:paraId="2E8152A0" w14:textId="77777777" w:rsidR="009A6448" w:rsidRPr="00D6465C" w:rsidRDefault="009A6448" w:rsidP="00026B1F">
            <w:pPr>
              <w:jc w:val="center"/>
            </w:pPr>
            <w:r w:rsidRPr="00D6465C">
              <w:t>Concurrent Sessions</w:t>
            </w:r>
          </w:p>
        </w:tc>
      </w:tr>
      <w:tr w:rsidR="009A6448" w:rsidRPr="00D6465C" w14:paraId="01F78FB8" w14:textId="77777777" w:rsidTr="5326B3E9">
        <w:trPr>
          <w:trHeight w:val="949"/>
        </w:trPr>
        <w:tc>
          <w:tcPr>
            <w:tcW w:w="2114" w:type="dxa"/>
            <w:vMerge/>
            <w:vAlign w:val="center"/>
          </w:tcPr>
          <w:p w14:paraId="0E27B00A" w14:textId="77777777" w:rsidR="009A6448" w:rsidRPr="00D6465C" w:rsidRDefault="009A6448" w:rsidP="00026B1F">
            <w:pPr>
              <w:jc w:val="center"/>
            </w:pPr>
          </w:p>
        </w:tc>
        <w:tc>
          <w:tcPr>
            <w:tcW w:w="3353" w:type="dxa"/>
            <w:gridSpan w:val="4"/>
          </w:tcPr>
          <w:p w14:paraId="4FB353D9" w14:textId="77777777" w:rsidR="009A6448" w:rsidRPr="00D6465C" w:rsidRDefault="009A6448" w:rsidP="00026B1F">
            <w:pPr>
              <w:jc w:val="center"/>
            </w:pPr>
            <w:r w:rsidRPr="00D6465C">
              <w:t>Presentation Workshop</w:t>
            </w:r>
          </w:p>
          <w:p w14:paraId="2F9705BB" w14:textId="77777777" w:rsidR="009A6448" w:rsidRPr="00D6465C" w:rsidRDefault="009A6448" w:rsidP="00026B1F">
            <w:pPr>
              <w:jc w:val="center"/>
            </w:pPr>
            <w:r w:rsidRPr="00D6465C">
              <w:t>Facilitated by Professor Angelika Niemz</w:t>
            </w:r>
          </w:p>
        </w:tc>
        <w:tc>
          <w:tcPr>
            <w:tcW w:w="3752" w:type="dxa"/>
          </w:tcPr>
          <w:p w14:paraId="5FA771DC" w14:textId="52984568" w:rsidR="009A6448" w:rsidRPr="00D6465C" w:rsidRDefault="4FC39205" w:rsidP="00EC020F">
            <w:pPr>
              <w:jc w:val="center"/>
            </w:pPr>
            <w:r w:rsidRPr="4FC39205">
              <w:rPr>
                <w:rFonts w:ascii="Calibri" w:eastAsia="Calibri" w:hAnsi="Calibri" w:cs="Calibri"/>
              </w:rPr>
              <w:t>Project Workshop – Diagnostics Development</w:t>
            </w:r>
          </w:p>
          <w:p w14:paraId="685F6E54" w14:textId="34423803" w:rsidR="009A6448" w:rsidRPr="00D6465C" w:rsidRDefault="4FC39205" w:rsidP="4FC39205">
            <w:pPr>
              <w:jc w:val="center"/>
              <w:rPr>
                <w:rFonts w:ascii="Calibri" w:eastAsia="Calibri" w:hAnsi="Calibri" w:cs="Calibri"/>
              </w:rPr>
            </w:pPr>
            <w:r w:rsidRPr="4FC39205">
              <w:rPr>
                <w:rFonts w:ascii="Calibri" w:eastAsia="Calibri" w:hAnsi="Calibri" w:cs="Calibri"/>
              </w:rPr>
              <w:t>Travis/Mike Koeris? &amp; Joel</w:t>
            </w:r>
          </w:p>
        </w:tc>
      </w:tr>
      <w:tr w:rsidR="003C6012" w:rsidRPr="00D6465C" w14:paraId="37EA78C8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169DC3BE" w14:textId="77777777" w:rsidR="003C6012" w:rsidRPr="00D6465C" w:rsidRDefault="003C6012" w:rsidP="00026B1F">
            <w:pPr>
              <w:jc w:val="center"/>
            </w:pPr>
            <w:r w:rsidRPr="00D6465C">
              <w:t>12:00 – 1:00 pm</w:t>
            </w:r>
          </w:p>
        </w:tc>
        <w:tc>
          <w:tcPr>
            <w:tcW w:w="7105" w:type="dxa"/>
            <w:gridSpan w:val="5"/>
          </w:tcPr>
          <w:p w14:paraId="399059CF" w14:textId="77777777" w:rsidR="003C6012" w:rsidRPr="00D6465C" w:rsidRDefault="003C6012" w:rsidP="00026B1F">
            <w:pPr>
              <w:jc w:val="center"/>
            </w:pPr>
            <w:r w:rsidRPr="00D6465C">
              <w:t>Lunch on your Own</w:t>
            </w:r>
          </w:p>
        </w:tc>
      </w:tr>
      <w:tr w:rsidR="003C6012" w:rsidRPr="00D6465C" w14:paraId="272F6CC9" w14:textId="77777777" w:rsidTr="5326B3E9">
        <w:trPr>
          <w:trHeight w:val="551"/>
        </w:trPr>
        <w:tc>
          <w:tcPr>
            <w:tcW w:w="2114" w:type="dxa"/>
            <w:vAlign w:val="center"/>
          </w:tcPr>
          <w:p w14:paraId="30E763AB" w14:textId="77777777" w:rsidR="003C6012" w:rsidRPr="00D6465C" w:rsidRDefault="003C6012" w:rsidP="00026B1F">
            <w:pPr>
              <w:jc w:val="center"/>
            </w:pPr>
            <w:r w:rsidRPr="00D6465C">
              <w:lastRenderedPageBreak/>
              <w:t xml:space="preserve">1:00 – </w:t>
            </w:r>
            <w:r w:rsidR="00D4610D">
              <w:t>3</w:t>
            </w:r>
            <w:r w:rsidRPr="00D6465C">
              <w:t>:00 pm</w:t>
            </w:r>
          </w:p>
        </w:tc>
        <w:tc>
          <w:tcPr>
            <w:tcW w:w="7105" w:type="dxa"/>
            <w:gridSpan w:val="5"/>
          </w:tcPr>
          <w:p w14:paraId="5AB22B0C" w14:textId="77777777" w:rsidR="003C6012" w:rsidRPr="00D6465C" w:rsidRDefault="4382DB1F" w:rsidP="00026B1F">
            <w:pPr>
              <w:jc w:val="center"/>
            </w:pPr>
            <w:r>
              <w:t>Work on Projects</w:t>
            </w:r>
          </w:p>
          <w:p w14:paraId="3B9548B3" w14:textId="77777777" w:rsidR="009B00B2" w:rsidRPr="00D6465C" w:rsidRDefault="4382DB1F" w:rsidP="00026B1F">
            <w:pPr>
              <w:jc w:val="center"/>
            </w:pPr>
            <w:r>
              <w:t>Faculty Office Hours</w:t>
            </w:r>
          </w:p>
        </w:tc>
      </w:tr>
      <w:tr w:rsidR="003C6012" w:rsidRPr="00D6465C" w14:paraId="4ADC88DF" w14:textId="77777777" w:rsidTr="5326B3E9">
        <w:trPr>
          <w:trHeight w:val="820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4C2FBBAE" w14:textId="77777777" w:rsidR="003C6012" w:rsidRPr="00D6465C" w:rsidRDefault="4382DB1F" w:rsidP="003C6012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Wednesday, August 24, 2022</w:t>
            </w:r>
          </w:p>
          <w:p w14:paraId="59A4D271" w14:textId="77777777" w:rsidR="003C6012" w:rsidRPr="00D6465C" w:rsidRDefault="003C6012" w:rsidP="003C6012">
            <w:pPr>
              <w:jc w:val="center"/>
              <w:rPr>
                <w:b/>
                <w:bCs/>
              </w:rPr>
            </w:pPr>
            <w:r w:rsidRPr="00D6465C">
              <w:rPr>
                <w:b/>
                <w:bCs/>
              </w:rPr>
              <w:t xml:space="preserve">Location: </w:t>
            </w:r>
            <w:r w:rsidR="00CF5FDD">
              <w:rPr>
                <w:b/>
                <w:bCs/>
              </w:rPr>
              <w:t>1110 Classroom</w:t>
            </w:r>
          </w:p>
          <w:p w14:paraId="171B1761" w14:textId="77777777" w:rsidR="003C6012" w:rsidRPr="00D6465C" w:rsidRDefault="003C6012" w:rsidP="003C6012">
            <w:pPr>
              <w:jc w:val="center"/>
            </w:pPr>
            <w:r w:rsidRPr="00D6465C">
              <w:rPr>
                <w:b/>
                <w:bCs/>
              </w:rPr>
              <w:t>Dress Code: Casual</w:t>
            </w:r>
          </w:p>
        </w:tc>
      </w:tr>
      <w:tr w:rsidR="00D4610D" w:rsidRPr="00D6465C" w14:paraId="314C88A3" w14:textId="77777777" w:rsidTr="5326B3E9">
        <w:trPr>
          <w:trHeight w:val="206"/>
        </w:trPr>
        <w:tc>
          <w:tcPr>
            <w:tcW w:w="2114" w:type="dxa"/>
            <w:vMerge w:val="restart"/>
            <w:vAlign w:val="center"/>
          </w:tcPr>
          <w:p w14:paraId="55FBC4FB" w14:textId="77777777" w:rsidR="00D4610D" w:rsidRPr="00D6465C" w:rsidRDefault="00D4610D" w:rsidP="00A57BD2">
            <w:pPr>
              <w:jc w:val="center"/>
            </w:pPr>
            <w:r>
              <w:t>8</w:t>
            </w:r>
            <w:r w:rsidRPr="00D6465C">
              <w:t>:</w:t>
            </w:r>
            <w:r>
              <w:t>3</w:t>
            </w:r>
            <w:r w:rsidRPr="00D6465C">
              <w:t>0 – 12:00 pm</w:t>
            </w:r>
          </w:p>
        </w:tc>
        <w:tc>
          <w:tcPr>
            <w:tcW w:w="7105" w:type="dxa"/>
            <w:gridSpan w:val="5"/>
          </w:tcPr>
          <w:p w14:paraId="2294DDA9" w14:textId="77777777" w:rsidR="00D4610D" w:rsidRPr="00D6465C" w:rsidRDefault="00D4610D" w:rsidP="00A57BD2">
            <w:pPr>
              <w:jc w:val="center"/>
            </w:pPr>
            <w:r w:rsidRPr="00D6465C">
              <w:t>Concurrent Sessions</w:t>
            </w:r>
          </w:p>
        </w:tc>
      </w:tr>
      <w:tr w:rsidR="00D4610D" w:rsidRPr="00D6465C" w14:paraId="5FAF6021" w14:textId="77777777" w:rsidTr="5326B3E9">
        <w:trPr>
          <w:trHeight w:val="894"/>
        </w:trPr>
        <w:tc>
          <w:tcPr>
            <w:tcW w:w="2114" w:type="dxa"/>
            <w:vMerge/>
            <w:vAlign w:val="center"/>
          </w:tcPr>
          <w:p w14:paraId="60061E4C" w14:textId="77777777" w:rsidR="00D4610D" w:rsidRPr="00D6465C" w:rsidRDefault="00D4610D" w:rsidP="00A57BD2">
            <w:pPr>
              <w:jc w:val="center"/>
            </w:pPr>
          </w:p>
        </w:tc>
        <w:tc>
          <w:tcPr>
            <w:tcW w:w="3060" w:type="dxa"/>
            <w:shd w:val="clear" w:color="auto" w:fill="auto"/>
          </w:tcPr>
          <w:p w14:paraId="6AF0DEFF" w14:textId="77777777" w:rsidR="00D4610D" w:rsidRPr="00D4610D" w:rsidRDefault="00D4610D" w:rsidP="00A57BD2">
            <w:pPr>
              <w:jc w:val="center"/>
            </w:pPr>
            <w:r w:rsidRPr="00D4610D">
              <w:t>Professional Development Workshop</w:t>
            </w:r>
          </w:p>
          <w:p w14:paraId="2C7B8F71" w14:textId="78A8FAAA" w:rsidR="00D4610D" w:rsidRPr="00D4610D" w:rsidRDefault="4FC39205" w:rsidP="00A57BD2">
            <w:pPr>
              <w:jc w:val="center"/>
            </w:pPr>
            <w:r>
              <w:t>Led by Angela Cossey, Director of Career Services</w:t>
            </w:r>
          </w:p>
          <w:p w14:paraId="1DA53882" w14:textId="0FDA14FF" w:rsidR="00D4610D" w:rsidRPr="00D4610D" w:rsidRDefault="4FC39205" w:rsidP="4FC39205">
            <w:pPr>
              <w:jc w:val="center"/>
            </w:pPr>
            <w:r>
              <w:t>1110 Classroom</w:t>
            </w:r>
          </w:p>
        </w:tc>
        <w:tc>
          <w:tcPr>
            <w:tcW w:w="4045" w:type="dxa"/>
            <w:gridSpan w:val="4"/>
            <w:shd w:val="clear" w:color="auto" w:fill="auto"/>
          </w:tcPr>
          <w:p w14:paraId="0853F9F8" w14:textId="77777777" w:rsidR="00D4610D" w:rsidRPr="00D4610D" w:rsidRDefault="00D4610D" w:rsidP="00A57BD2">
            <w:pPr>
              <w:jc w:val="center"/>
            </w:pPr>
            <w:r w:rsidRPr="00D4610D">
              <w:t>Work on Projects</w:t>
            </w:r>
          </w:p>
          <w:p w14:paraId="34EC2AA0" w14:textId="77777777" w:rsidR="00D4610D" w:rsidRPr="00D4610D" w:rsidRDefault="00D4610D" w:rsidP="00A57BD2">
            <w:pPr>
              <w:jc w:val="center"/>
            </w:pPr>
            <w:r w:rsidRPr="00D4610D">
              <w:t>Faculty office hours</w:t>
            </w:r>
          </w:p>
          <w:p w14:paraId="44EAFD9C" w14:textId="77777777" w:rsidR="00D4610D" w:rsidRPr="00D4610D" w:rsidRDefault="00D4610D" w:rsidP="00A57BD2">
            <w:pPr>
              <w:jc w:val="center"/>
            </w:pPr>
          </w:p>
          <w:p w14:paraId="4B94D5A5" w14:textId="77777777" w:rsidR="00D4610D" w:rsidRPr="00D4610D" w:rsidRDefault="00D4610D" w:rsidP="00A57BD2">
            <w:pPr>
              <w:jc w:val="center"/>
            </w:pPr>
          </w:p>
        </w:tc>
      </w:tr>
      <w:tr w:rsidR="00D4610D" w:rsidRPr="00D6465C" w14:paraId="79615D26" w14:textId="77777777" w:rsidTr="5326B3E9">
        <w:trPr>
          <w:trHeight w:val="140"/>
        </w:trPr>
        <w:tc>
          <w:tcPr>
            <w:tcW w:w="2114" w:type="dxa"/>
            <w:vAlign w:val="center"/>
          </w:tcPr>
          <w:p w14:paraId="45984557" w14:textId="77777777" w:rsidR="00D4610D" w:rsidRPr="00D4610D" w:rsidRDefault="00D4610D" w:rsidP="00D4610D">
            <w:pPr>
              <w:jc w:val="center"/>
              <w:rPr>
                <w:b/>
                <w:bCs/>
              </w:rPr>
            </w:pPr>
            <w:r w:rsidRPr="00D6465C">
              <w:t>12:00 – 1:00 pm</w:t>
            </w:r>
          </w:p>
        </w:tc>
        <w:tc>
          <w:tcPr>
            <w:tcW w:w="7105" w:type="dxa"/>
            <w:gridSpan w:val="5"/>
            <w:shd w:val="clear" w:color="auto" w:fill="auto"/>
          </w:tcPr>
          <w:p w14:paraId="5BD9EB2E" w14:textId="77777777" w:rsidR="00D4610D" w:rsidRPr="00D4610D" w:rsidRDefault="00D4610D" w:rsidP="00D4610D">
            <w:pPr>
              <w:jc w:val="center"/>
              <w:rPr>
                <w:b/>
                <w:bCs/>
              </w:rPr>
            </w:pPr>
            <w:r w:rsidRPr="00D4610D">
              <w:t>Lunch on your own</w:t>
            </w:r>
          </w:p>
        </w:tc>
      </w:tr>
      <w:tr w:rsidR="00D4610D" w:rsidRPr="00D6465C" w14:paraId="12842EC1" w14:textId="77777777" w:rsidTr="5326B3E9">
        <w:trPr>
          <w:trHeight w:val="255"/>
        </w:trPr>
        <w:tc>
          <w:tcPr>
            <w:tcW w:w="2114" w:type="dxa"/>
            <w:vMerge w:val="restart"/>
            <w:vAlign w:val="center"/>
          </w:tcPr>
          <w:p w14:paraId="56C27FD1" w14:textId="77777777" w:rsidR="00D4610D" w:rsidRPr="00D6465C" w:rsidRDefault="00D4610D" w:rsidP="00A57BD2">
            <w:pPr>
              <w:jc w:val="center"/>
            </w:pPr>
            <w:r w:rsidRPr="00D6465C">
              <w:t>1:00 – 4:</w:t>
            </w:r>
            <w:r>
              <w:t>3</w:t>
            </w:r>
            <w:r w:rsidRPr="00D6465C">
              <w:t>0 pm</w:t>
            </w:r>
          </w:p>
        </w:tc>
        <w:tc>
          <w:tcPr>
            <w:tcW w:w="7105" w:type="dxa"/>
            <w:gridSpan w:val="5"/>
            <w:shd w:val="clear" w:color="auto" w:fill="auto"/>
            <w:vAlign w:val="center"/>
          </w:tcPr>
          <w:p w14:paraId="115CF2D6" w14:textId="77777777" w:rsidR="00D4610D" w:rsidRPr="00D4610D" w:rsidRDefault="00D4610D" w:rsidP="00A57BD2">
            <w:pPr>
              <w:jc w:val="center"/>
            </w:pPr>
            <w:r w:rsidRPr="00D4610D">
              <w:t>Concurrent Sessions</w:t>
            </w:r>
          </w:p>
        </w:tc>
      </w:tr>
      <w:tr w:rsidR="00D4610D" w:rsidRPr="00D6465C" w14:paraId="05431708" w14:textId="77777777" w:rsidTr="5326B3E9">
        <w:trPr>
          <w:trHeight w:val="669"/>
        </w:trPr>
        <w:tc>
          <w:tcPr>
            <w:tcW w:w="2114" w:type="dxa"/>
            <w:vMerge/>
            <w:vAlign w:val="center"/>
          </w:tcPr>
          <w:p w14:paraId="3DEEC669" w14:textId="77777777" w:rsidR="00D4610D" w:rsidRPr="00D6465C" w:rsidRDefault="00D4610D" w:rsidP="00A57BD2"/>
        </w:tc>
        <w:tc>
          <w:tcPr>
            <w:tcW w:w="3093" w:type="dxa"/>
            <w:gridSpan w:val="2"/>
            <w:shd w:val="clear" w:color="auto" w:fill="auto"/>
          </w:tcPr>
          <w:p w14:paraId="66BD4407" w14:textId="77777777" w:rsidR="00D4610D" w:rsidRPr="00D4610D" w:rsidRDefault="00D4610D" w:rsidP="00A57BD2">
            <w:pPr>
              <w:jc w:val="center"/>
            </w:pPr>
            <w:r w:rsidRPr="00D4610D">
              <w:t>Work on Projects</w:t>
            </w:r>
          </w:p>
          <w:p w14:paraId="19EDF4D8" w14:textId="77777777" w:rsidR="00D4610D" w:rsidRPr="00D4610D" w:rsidRDefault="00D4610D" w:rsidP="00A57BD2">
            <w:pPr>
              <w:jc w:val="center"/>
            </w:pPr>
            <w:r w:rsidRPr="00D4610D">
              <w:t>Faculty office hours</w:t>
            </w:r>
          </w:p>
        </w:tc>
        <w:tc>
          <w:tcPr>
            <w:tcW w:w="4012" w:type="dxa"/>
            <w:gridSpan w:val="3"/>
            <w:shd w:val="clear" w:color="auto" w:fill="auto"/>
          </w:tcPr>
          <w:p w14:paraId="5AD5F362" w14:textId="77777777" w:rsidR="00D4610D" w:rsidRPr="00D4610D" w:rsidRDefault="00D4610D" w:rsidP="00A57BD2">
            <w:pPr>
              <w:jc w:val="center"/>
            </w:pPr>
            <w:r w:rsidRPr="00D4610D">
              <w:t>Professional Development Workshop</w:t>
            </w:r>
          </w:p>
          <w:p w14:paraId="3EE3ED21" w14:textId="70E23C8C" w:rsidR="00D4610D" w:rsidRPr="00D4610D" w:rsidRDefault="4FC39205" w:rsidP="00A57BD2">
            <w:pPr>
              <w:jc w:val="center"/>
            </w:pPr>
            <w:r>
              <w:t>Led by Angela Cossey, Director of Career Services</w:t>
            </w:r>
          </w:p>
          <w:p w14:paraId="271440B1" w14:textId="6E0E9D17" w:rsidR="00D4610D" w:rsidRPr="00D4610D" w:rsidRDefault="4FC39205" w:rsidP="4FC39205">
            <w:pPr>
              <w:jc w:val="center"/>
            </w:pPr>
            <w:r>
              <w:t>1110 Classroom</w:t>
            </w:r>
          </w:p>
        </w:tc>
      </w:tr>
      <w:tr w:rsidR="00D4610D" w:rsidRPr="00D6465C" w14:paraId="1857E06F" w14:textId="77777777" w:rsidTr="5326B3E9">
        <w:trPr>
          <w:trHeight w:val="551"/>
        </w:trPr>
        <w:tc>
          <w:tcPr>
            <w:tcW w:w="2114" w:type="dxa"/>
            <w:vAlign w:val="center"/>
          </w:tcPr>
          <w:p w14:paraId="7D6DEC4D" w14:textId="77777777" w:rsidR="00D4610D" w:rsidRPr="00D6465C" w:rsidRDefault="00D4610D" w:rsidP="00D4610D">
            <w:pPr>
              <w:jc w:val="center"/>
            </w:pPr>
            <w:r w:rsidRPr="00D6465C">
              <w:t>5:30 – 7:00 pm</w:t>
            </w:r>
          </w:p>
        </w:tc>
        <w:tc>
          <w:tcPr>
            <w:tcW w:w="7105" w:type="dxa"/>
            <w:gridSpan w:val="5"/>
          </w:tcPr>
          <w:p w14:paraId="604EA5EF" w14:textId="77777777" w:rsidR="00D4610D" w:rsidRPr="00D6465C" w:rsidRDefault="00D4610D" w:rsidP="00D4610D">
            <w:pPr>
              <w:jc w:val="center"/>
            </w:pPr>
            <w:r w:rsidRPr="00D6465C">
              <w:t>Social with Alumni</w:t>
            </w:r>
          </w:p>
          <w:p w14:paraId="52C9231C" w14:textId="77777777" w:rsidR="00D4610D" w:rsidRPr="00D6465C" w:rsidRDefault="00D4610D" w:rsidP="00D4610D">
            <w:pPr>
              <w:jc w:val="center"/>
            </w:pPr>
            <w:r w:rsidRPr="00D6465C">
              <w:t>La Verne Brewery</w:t>
            </w:r>
          </w:p>
        </w:tc>
      </w:tr>
      <w:tr w:rsidR="00D4610D" w:rsidRPr="00D6465C" w14:paraId="26EB488A" w14:textId="77777777" w:rsidTr="5326B3E9">
        <w:trPr>
          <w:trHeight w:val="820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0E63A894" w14:textId="77777777" w:rsidR="00D4610D" w:rsidRPr="00D6465C" w:rsidRDefault="00D4610D" w:rsidP="00D4610D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Thursday, August 25, 2022</w:t>
            </w:r>
          </w:p>
          <w:p w14:paraId="42350660" w14:textId="77777777" w:rsidR="00D4610D" w:rsidRPr="00D6465C" w:rsidRDefault="00D4610D" w:rsidP="00D4610D">
            <w:pPr>
              <w:jc w:val="center"/>
              <w:rPr>
                <w:b/>
                <w:bCs/>
              </w:rPr>
            </w:pPr>
            <w:r w:rsidRPr="00D6465C">
              <w:rPr>
                <w:b/>
                <w:bCs/>
              </w:rPr>
              <w:t xml:space="preserve">Location: </w:t>
            </w:r>
            <w:r>
              <w:rPr>
                <w:b/>
                <w:bCs/>
              </w:rPr>
              <w:t>Founders &amp; 1110 Classroom</w:t>
            </w:r>
          </w:p>
          <w:p w14:paraId="77848AD9" w14:textId="77777777" w:rsidR="00D4610D" w:rsidRPr="00D6465C" w:rsidRDefault="00D4610D" w:rsidP="00D4610D">
            <w:pPr>
              <w:jc w:val="center"/>
            </w:pPr>
            <w:r w:rsidRPr="00D6465C">
              <w:rPr>
                <w:b/>
                <w:bCs/>
              </w:rPr>
              <w:t>Dress Code: Casual</w:t>
            </w:r>
          </w:p>
        </w:tc>
      </w:tr>
      <w:tr w:rsidR="00D4610D" w:rsidRPr="00D6465C" w14:paraId="7486C7AE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7028086C" w14:textId="77777777" w:rsidR="00D4610D" w:rsidRPr="00D6465C" w:rsidRDefault="00D4610D" w:rsidP="00D4610D">
            <w:pPr>
              <w:jc w:val="center"/>
            </w:pPr>
            <w:r>
              <w:t>9</w:t>
            </w:r>
            <w:r w:rsidRPr="00D6465C">
              <w:t xml:space="preserve">:00 – </w:t>
            </w:r>
            <w:r>
              <w:t>12</w:t>
            </w:r>
            <w:r w:rsidRPr="00D6465C">
              <w:t>:00 pm</w:t>
            </w:r>
          </w:p>
        </w:tc>
        <w:tc>
          <w:tcPr>
            <w:tcW w:w="7105" w:type="dxa"/>
            <w:gridSpan w:val="5"/>
          </w:tcPr>
          <w:p w14:paraId="1A3669AE" w14:textId="77777777" w:rsidR="00D4610D" w:rsidRDefault="00D4610D" w:rsidP="00D4610D">
            <w:pPr>
              <w:jc w:val="center"/>
            </w:pPr>
            <w:r>
              <w:t>Work on Projects &amp; Faculty Office Hours</w:t>
            </w:r>
          </w:p>
        </w:tc>
      </w:tr>
      <w:tr w:rsidR="00D4610D" w:rsidRPr="00D6465C" w14:paraId="7748503F" w14:textId="77777777" w:rsidTr="5326B3E9">
        <w:trPr>
          <w:trHeight w:val="268"/>
        </w:trPr>
        <w:tc>
          <w:tcPr>
            <w:tcW w:w="2114" w:type="dxa"/>
            <w:vAlign w:val="center"/>
          </w:tcPr>
          <w:p w14:paraId="029D0653" w14:textId="77777777" w:rsidR="00D4610D" w:rsidRPr="00D6465C" w:rsidRDefault="00D4610D" w:rsidP="00D4610D">
            <w:pPr>
              <w:jc w:val="center"/>
            </w:pPr>
            <w:r w:rsidRPr="00D6465C">
              <w:t>12:00 – 1:00 pm</w:t>
            </w:r>
          </w:p>
        </w:tc>
        <w:tc>
          <w:tcPr>
            <w:tcW w:w="7105" w:type="dxa"/>
            <w:gridSpan w:val="5"/>
          </w:tcPr>
          <w:p w14:paraId="75D57BE3" w14:textId="77777777" w:rsidR="00D4610D" w:rsidRPr="00D6465C" w:rsidRDefault="00D4610D" w:rsidP="00D4610D">
            <w:pPr>
              <w:jc w:val="center"/>
            </w:pPr>
            <w:r>
              <w:t>Lunch on your own</w:t>
            </w:r>
          </w:p>
        </w:tc>
      </w:tr>
      <w:tr w:rsidR="00D4610D" w:rsidRPr="00D6465C" w14:paraId="1F3FF718" w14:textId="77777777" w:rsidTr="5326B3E9">
        <w:trPr>
          <w:trHeight w:val="282"/>
        </w:trPr>
        <w:tc>
          <w:tcPr>
            <w:tcW w:w="2114" w:type="dxa"/>
            <w:vAlign w:val="center"/>
          </w:tcPr>
          <w:p w14:paraId="2A239E5B" w14:textId="77777777" w:rsidR="00D4610D" w:rsidRPr="00D6465C" w:rsidRDefault="00D4610D" w:rsidP="00D4610D">
            <w:pPr>
              <w:jc w:val="center"/>
            </w:pPr>
            <w:r w:rsidRPr="00D6465C">
              <w:t xml:space="preserve">1:00 – </w:t>
            </w:r>
            <w:r>
              <w:t>3</w:t>
            </w:r>
            <w:r w:rsidRPr="00D6465C">
              <w:t>:00 pm</w:t>
            </w:r>
          </w:p>
        </w:tc>
        <w:tc>
          <w:tcPr>
            <w:tcW w:w="7105" w:type="dxa"/>
            <w:gridSpan w:val="5"/>
          </w:tcPr>
          <w:p w14:paraId="2D3CCDF9" w14:textId="77777777" w:rsidR="00D4610D" w:rsidRDefault="5326B3E9" w:rsidP="00D4610D">
            <w:pPr>
              <w:jc w:val="center"/>
            </w:pPr>
            <w:r>
              <w:t>Work on Projects &amp; Faculty Office Hours</w:t>
            </w:r>
          </w:p>
        </w:tc>
      </w:tr>
      <w:tr w:rsidR="00D4610D" w:rsidRPr="00D6465C" w14:paraId="27B634F1" w14:textId="77777777" w:rsidTr="5326B3E9">
        <w:trPr>
          <w:trHeight w:val="820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217A23EC" w14:textId="77777777" w:rsidR="00D4610D" w:rsidRPr="00D6465C" w:rsidRDefault="00D4610D" w:rsidP="00D4610D">
            <w:pPr>
              <w:jc w:val="center"/>
              <w:rPr>
                <w:b/>
                <w:bCs/>
              </w:rPr>
            </w:pPr>
            <w:r w:rsidRPr="4382DB1F">
              <w:rPr>
                <w:b/>
                <w:bCs/>
              </w:rPr>
              <w:t>Friday, August 26, 2022</w:t>
            </w:r>
          </w:p>
          <w:p w14:paraId="3E7358AD" w14:textId="187A8687" w:rsidR="00D4610D" w:rsidRPr="00D6465C" w:rsidRDefault="5326B3E9" w:rsidP="00D4610D">
            <w:pPr>
              <w:jc w:val="center"/>
              <w:rPr>
                <w:b/>
                <w:bCs/>
              </w:rPr>
            </w:pPr>
            <w:r w:rsidRPr="5326B3E9">
              <w:rPr>
                <w:b/>
                <w:bCs/>
              </w:rPr>
              <w:t>Location: Multiple locations</w:t>
            </w:r>
          </w:p>
          <w:p w14:paraId="02AF9D53" w14:textId="77777777" w:rsidR="00D4610D" w:rsidRPr="00D6465C" w:rsidRDefault="00D4610D" w:rsidP="00D4610D">
            <w:pPr>
              <w:jc w:val="center"/>
            </w:pPr>
            <w:r w:rsidRPr="00D6465C">
              <w:rPr>
                <w:b/>
                <w:bCs/>
              </w:rPr>
              <w:t>Dress Code: Professional</w:t>
            </w:r>
          </w:p>
        </w:tc>
      </w:tr>
      <w:tr w:rsidR="5326B3E9" w14:paraId="45FE6519" w14:textId="77777777" w:rsidTr="5326B3E9">
        <w:trPr>
          <w:trHeight w:val="296"/>
        </w:trPr>
        <w:tc>
          <w:tcPr>
            <w:tcW w:w="2114" w:type="dxa"/>
            <w:vAlign w:val="center"/>
          </w:tcPr>
          <w:p w14:paraId="7D20A3BA" w14:textId="13DE23D1" w:rsidR="5326B3E9" w:rsidRDefault="5326B3E9" w:rsidP="5326B3E9">
            <w:pPr>
              <w:jc w:val="center"/>
            </w:pPr>
            <w:r>
              <w:t>9:00 – 10:30am</w:t>
            </w:r>
          </w:p>
        </w:tc>
        <w:tc>
          <w:tcPr>
            <w:tcW w:w="7105" w:type="dxa"/>
            <w:gridSpan w:val="5"/>
            <w:vAlign w:val="center"/>
          </w:tcPr>
          <w:p w14:paraId="674FC4B7" w14:textId="6ADA5DCB" w:rsidR="5326B3E9" w:rsidRDefault="5326B3E9" w:rsidP="5326B3E9">
            <w:pPr>
              <w:spacing w:line="259" w:lineRule="auto"/>
              <w:jc w:val="center"/>
            </w:pPr>
            <w:r>
              <w:t>Team Presentations</w:t>
            </w:r>
          </w:p>
          <w:p w14:paraId="1CB3DA62" w14:textId="202E0B55" w:rsidR="5326B3E9" w:rsidRDefault="5326B3E9" w:rsidP="5326B3E9">
            <w:pPr>
              <w:spacing w:line="259" w:lineRule="auto"/>
              <w:jc w:val="center"/>
            </w:pPr>
            <w:r>
              <w:t>Reviewed by KGI Faculty</w:t>
            </w:r>
          </w:p>
          <w:p w14:paraId="741402B8" w14:textId="28486213" w:rsidR="5326B3E9" w:rsidRDefault="5326B3E9" w:rsidP="5326B3E9">
            <w:pPr>
              <w:spacing w:line="259" w:lineRule="auto"/>
              <w:jc w:val="center"/>
            </w:pPr>
            <w:r>
              <w:t>(4 concurrent sessions)</w:t>
            </w:r>
          </w:p>
        </w:tc>
      </w:tr>
      <w:tr w:rsidR="5326B3E9" w14:paraId="2DF6EF62" w14:textId="77777777" w:rsidTr="5326B3E9">
        <w:trPr>
          <w:trHeight w:val="296"/>
        </w:trPr>
        <w:tc>
          <w:tcPr>
            <w:tcW w:w="2114" w:type="dxa"/>
            <w:vAlign w:val="center"/>
          </w:tcPr>
          <w:p w14:paraId="5216A106" w14:textId="5EEDA6BF" w:rsidR="5326B3E9" w:rsidRDefault="5326B3E9" w:rsidP="5326B3E9">
            <w:pPr>
              <w:jc w:val="center"/>
            </w:pPr>
            <w:r>
              <w:t>10:30 – 10:45 am</w:t>
            </w:r>
          </w:p>
        </w:tc>
        <w:tc>
          <w:tcPr>
            <w:tcW w:w="7105" w:type="dxa"/>
            <w:gridSpan w:val="5"/>
            <w:vAlign w:val="center"/>
          </w:tcPr>
          <w:p w14:paraId="03204AC3" w14:textId="4AE7CCBB" w:rsidR="5326B3E9" w:rsidRDefault="5326B3E9" w:rsidP="5326B3E9">
            <w:pPr>
              <w:spacing w:line="259" w:lineRule="auto"/>
              <w:jc w:val="center"/>
            </w:pPr>
            <w:r>
              <w:t>Break</w:t>
            </w:r>
          </w:p>
        </w:tc>
      </w:tr>
      <w:tr w:rsidR="5326B3E9" w14:paraId="3D395509" w14:textId="77777777" w:rsidTr="5326B3E9">
        <w:trPr>
          <w:trHeight w:val="296"/>
        </w:trPr>
        <w:tc>
          <w:tcPr>
            <w:tcW w:w="2114" w:type="dxa"/>
            <w:vAlign w:val="center"/>
          </w:tcPr>
          <w:p w14:paraId="0FA56F7E" w14:textId="2C641315" w:rsidR="5326B3E9" w:rsidRDefault="5326B3E9" w:rsidP="5326B3E9">
            <w:pPr>
              <w:jc w:val="center"/>
            </w:pPr>
            <w:r>
              <w:t>10:45 – 12:15</w:t>
            </w:r>
          </w:p>
        </w:tc>
        <w:tc>
          <w:tcPr>
            <w:tcW w:w="7105" w:type="dxa"/>
            <w:gridSpan w:val="5"/>
            <w:vAlign w:val="center"/>
          </w:tcPr>
          <w:p w14:paraId="6B942AC4" w14:textId="6ADA5DCB" w:rsidR="5326B3E9" w:rsidRDefault="5326B3E9" w:rsidP="5326B3E9">
            <w:pPr>
              <w:spacing w:line="259" w:lineRule="auto"/>
              <w:jc w:val="center"/>
            </w:pPr>
            <w:r>
              <w:t>Team Presentations</w:t>
            </w:r>
          </w:p>
          <w:p w14:paraId="48E5F3D5" w14:textId="202E0B55" w:rsidR="5326B3E9" w:rsidRDefault="5326B3E9" w:rsidP="5326B3E9">
            <w:pPr>
              <w:spacing w:line="259" w:lineRule="auto"/>
              <w:jc w:val="center"/>
            </w:pPr>
            <w:r>
              <w:t>Reviewed by KGI Faculty</w:t>
            </w:r>
          </w:p>
          <w:p w14:paraId="3CE38EC3" w14:textId="77B90E13" w:rsidR="5326B3E9" w:rsidRDefault="5326B3E9" w:rsidP="5326B3E9">
            <w:pPr>
              <w:spacing w:line="259" w:lineRule="auto"/>
              <w:jc w:val="center"/>
            </w:pPr>
            <w:r>
              <w:t>(4 concurrent sessions)</w:t>
            </w:r>
          </w:p>
        </w:tc>
      </w:tr>
      <w:tr w:rsidR="00D4610D" w:rsidRPr="00D6465C" w14:paraId="1DA65830" w14:textId="77777777" w:rsidTr="5326B3E9">
        <w:trPr>
          <w:trHeight w:val="296"/>
        </w:trPr>
        <w:tc>
          <w:tcPr>
            <w:tcW w:w="2114" w:type="dxa"/>
            <w:vAlign w:val="center"/>
          </w:tcPr>
          <w:p w14:paraId="7886ADB7" w14:textId="1AB31EB8" w:rsidR="00D4610D" w:rsidRPr="00D6465C" w:rsidRDefault="5326B3E9" w:rsidP="00D4610D">
            <w:pPr>
              <w:jc w:val="center"/>
            </w:pPr>
            <w:r>
              <w:t>12:15 – 1:30 pm</w:t>
            </w:r>
          </w:p>
        </w:tc>
        <w:tc>
          <w:tcPr>
            <w:tcW w:w="7105" w:type="dxa"/>
            <w:gridSpan w:val="5"/>
          </w:tcPr>
          <w:p w14:paraId="26871962" w14:textId="77777777" w:rsidR="00D4610D" w:rsidRPr="00D6465C" w:rsidRDefault="5326B3E9" w:rsidP="00D4610D">
            <w:pPr>
              <w:spacing w:line="259" w:lineRule="auto"/>
              <w:jc w:val="center"/>
            </w:pPr>
            <w:r>
              <w:t>Closing social lunch</w:t>
            </w:r>
          </w:p>
        </w:tc>
      </w:tr>
      <w:tr w:rsidR="00D4610D" w14:paraId="22664B96" w14:textId="77777777" w:rsidTr="5326B3E9">
        <w:trPr>
          <w:trHeight w:val="254"/>
        </w:trPr>
        <w:tc>
          <w:tcPr>
            <w:tcW w:w="9219" w:type="dxa"/>
            <w:gridSpan w:val="6"/>
            <w:shd w:val="clear" w:color="auto" w:fill="DEEAF6" w:themeFill="accent5" w:themeFillTint="33"/>
          </w:tcPr>
          <w:p w14:paraId="5E7AE7DF" w14:textId="77777777" w:rsidR="00D4610D" w:rsidRPr="005706C5" w:rsidRDefault="00D4610D" w:rsidP="00D4610D">
            <w:pPr>
              <w:jc w:val="center"/>
              <w:rPr>
                <w:b/>
                <w:bCs/>
              </w:rPr>
            </w:pPr>
            <w:r w:rsidRPr="03AF75DB">
              <w:rPr>
                <w:b/>
                <w:bCs/>
              </w:rPr>
              <w:t>1:00 End of Academic</w:t>
            </w:r>
            <w:r w:rsidR="003E29B7">
              <w:rPr>
                <w:b/>
                <w:bCs/>
              </w:rPr>
              <w:t xml:space="preserve"> </w:t>
            </w:r>
            <w:r w:rsidRPr="03AF75DB">
              <w:rPr>
                <w:b/>
                <w:bCs/>
              </w:rPr>
              <w:t>Prologue</w:t>
            </w:r>
          </w:p>
        </w:tc>
      </w:tr>
    </w:tbl>
    <w:p w14:paraId="45FB0818" w14:textId="77777777" w:rsidR="00BB4537" w:rsidRDefault="00BB4537" w:rsidP="003E29B7"/>
    <w:sectPr w:rsidR="00BB4537" w:rsidSect="00DC5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S2NDExNDAxNDdU0lEKTi0uzszPAykwrAUAS3a0zSwAAAA="/>
  </w:docVars>
  <w:rsids>
    <w:rsidRoot w:val="00E5055E"/>
    <w:rsid w:val="00026B1F"/>
    <w:rsid w:val="0008672D"/>
    <w:rsid w:val="001C5243"/>
    <w:rsid w:val="001D46A7"/>
    <w:rsid w:val="0022407E"/>
    <w:rsid w:val="00272F86"/>
    <w:rsid w:val="00337BA7"/>
    <w:rsid w:val="003C6012"/>
    <w:rsid w:val="003E29B7"/>
    <w:rsid w:val="00401477"/>
    <w:rsid w:val="00412CA9"/>
    <w:rsid w:val="0046106E"/>
    <w:rsid w:val="004E6136"/>
    <w:rsid w:val="005706C5"/>
    <w:rsid w:val="0058212F"/>
    <w:rsid w:val="006B406E"/>
    <w:rsid w:val="006B495C"/>
    <w:rsid w:val="006C1D74"/>
    <w:rsid w:val="006F25C2"/>
    <w:rsid w:val="007511C9"/>
    <w:rsid w:val="00787DB1"/>
    <w:rsid w:val="007C7A45"/>
    <w:rsid w:val="00850CBC"/>
    <w:rsid w:val="00872DD4"/>
    <w:rsid w:val="00900DAE"/>
    <w:rsid w:val="00970B50"/>
    <w:rsid w:val="009A6448"/>
    <w:rsid w:val="009B00B2"/>
    <w:rsid w:val="009B7112"/>
    <w:rsid w:val="00A94B71"/>
    <w:rsid w:val="00B136D3"/>
    <w:rsid w:val="00B52049"/>
    <w:rsid w:val="00B53A0D"/>
    <w:rsid w:val="00BB4537"/>
    <w:rsid w:val="00CE7B95"/>
    <w:rsid w:val="00CF5FDD"/>
    <w:rsid w:val="00D15B7A"/>
    <w:rsid w:val="00D4610D"/>
    <w:rsid w:val="00D6465C"/>
    <w:rsid w:val="00DA0131"/>
    <w:rsid w:val="00DC537B"/>
    <w:rsid w:val="00E5055E"/>
    <w:rsid w:val="00EB4AC9"/>
    <w:rsid w:val="00EC020F"/>
    <w:rsid w:val="00EC6420"/>
    <w:rsid w:val="00EE7318"/>
    <w:rsid w:val="00F51D76"/>
    <w:rsid w:val="00FF3D54"/>
    <w:rsid w:val="03AF75DB"/>
    <w:rsid w:val="29DA06B7"/>
    <w:rsid w:val="4382DB1F"/>
    <w:rsid w:val="4FC39205"/>
    <w:rsid w:val="5326B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97EEF"/>
  <w14:defaultImageDpi w14:val="330"/>
  <w15:chartTrackingRefBased/>
  <w15:docId w15:val="{EFFE5F61-A4F2-FC4F-A3FA-E68A37316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C6420"/>
  </w:style>
  <w:style w:type="character" w:styleId="CommentReference">
    <w:name w:val="annotation reference"/>
    <w:basedOn w:val="DefaultParagraphFont"/>
    <w:uiPriority w:val="99"/>
    <w:semiHidden/>
    <w:unhideWhenUsed/>
    <w:rsid w:val="00EC6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4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42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453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BB45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B4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4B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B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6404D4-6095-4CA2-940F-0C15C247E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8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Rosenthal Dieken</dc:creator>
  <cp:keywords/>
  <dc:description/>
  <cp:lastModifiedBy>Ryan Nguyen</cp:lastModifiedBy>
  <cp:revision>7</cp:revision>
  <dcterms:created xsi:type="dcterms:W3CDTF">2022-06-10T18:36:00Z</dcterms:created>
  <dcterms:modified xsi:type="dcterms:W3CDTF">2022-06-22T13:56:00Z</dcterms:modified>
</cp:coreProperties>
</file>